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0BD5A323" w:rsidR="00620057" w:rsidRDefault="00620057" w:rsidP="003E0220">
      <w:pPr>
        <w:pStyle w:val="ListParagraph"/>
        <w:numPr>
          <w:ilvl w:val="0"/>
          <w:numId w:val="26"/>
        </w:numPr>
        <w:rPr>
          <w:noProof/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 w:rsidRPr="00620057">
          <w:rPr>
            <w:rStyle w:val="Hyperlink"/>
          </w:rPr>
          <w:t>Judge</w:t>
        </w:r>
      </w:hyperlink>
    </w:p>
    <w:p w14:paraId="05FE52E5" w14:textId="58C91B6F" w:rsidR="003E0220" w:rsidRPr="003E0220" w:rsidRDefault="003E0220" w:rsidP="003E0220">
      <w:pPr>
        <w:pStyle w:val="ListParagraph"/>
        <w:numPr>
          <w:ilvl w:val="0"/>
          <w:numId w:val="26"/>
        </w:numPr>
        <w:rPr>
          <w:noProof/>
        </w:rPr>
      </w:pPr>
      <w:r>
        <w:rPr>
          <w:noProof/>
        </w:rPr>
        <w:t xml:space="preserve">Ask your questions here </w:t>
      </w:r>
      <w:hyperlink r:id="rId9" w:history="1">
        <w:r>
          <w:rPr>
            <w:rStyle w:val="Hyperlink"/>
            <w:noProof/>
          </w:rPr>
          <w:t>https://www.slido.com/</w:t>
        </w:r>
      </w:hyperlink>
      <w:r>
        <w:rPr>
          <w:noProof/>
        </w:rPr>
        <w:t xml:space="preserve"> by entering the code </w:t>
      </w:r>
      <w:r>
        <w:rPr>
          <w:rStyle w:val="CodeChar"/>
        </w:rPr>
        <w:t>#csharp-advanced</w:t>
      </w:r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97</w:t>
            </w:r>
          </w:p>
          <w:p w14:paraId="3729FE3E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2</w:t>
            </w:r>
          </w:p>
          <w:p w14:paraId="610B72F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20</w:t>
            </w:r>
          </w:p>
          <w:p w14:paraId="0F46D496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2</w:t>
            </w:r>
          </w:p>
          <w:p w14:paraId="2B564A5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26</w:t>
            </w:r>
          </w:p>
          <w:p w14:paraId="286DFEBD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20</w:t>
            </w:r>
          </w:p>
          <w:p w14:paraId="1ED24F0F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3</w:t>
            </w:r>
          </w:p>
          <w:p w14:paraId="052FC759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1 91</w:t>
            </w:r>
          </w:p>
          <w:p w14:paraId="14FF4D18" w14:textId="77777777" w:rsidR="00877052" w:rsidRPr="001E568A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1E568A">
              <w:rPr>
                <w:rFonts w:ascii="Consolas" w:eastAsia="Calibri" w:hAnsi="Consolas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1E568A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3B67577A" w14:textId="6AD57665" w:rsidR="00877052" w:rsidRPr="001E568A" w:rsidRDefault="00C147FD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9</w:t>
            </w:r>
          </w:p>
          <w:p w14:paraId="0693B871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lastRenderedPageBreak/>
              <w:t>1 47</w:t>
            </w:r>
          </w:p>
          <w:p w14:paraId="6C1787B6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1E568A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1E568A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AA28D9" w:rsidRDefault="00877052" w:rsidP="001E568A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AA28D9" w:rsidRDefault="00877052" w:rsidP="001E568A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AA28D9" w:rsidRDefault="00877052" w:rsidP="00AA28D9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AA28D9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</w:rPr>
            </w:pPr>
            <w:r w:rsidRPr="00AA28D9">
              <w:rPr>
                <w:rFonts w:ascii="Calibri" w:eastAsia="Calibri" w:hAnsi="Calibri" w:cs="Arial"/>
                <w:b/>
                <w:bCs/>
                <w:noProof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AC2CE53" w14:textId="1E724323" w:rsidR="00655F5F" w:rsidRPr="00655F5F" w:rsidRDefault="00655F5F" w:rsidP="00655F5F">
      <w:pPr>
        <w:rPr>
          <w:lang w:val="bg-BG"/>
        </w:rPr>
      </w:pPr>
      <w:r>
        <w:rPr>
          <w:noProof/>
        </w:rPr>
        <w:drawing>
          <wp:inline distT="0" distB="0" distL="0" distR="0" wp14:anchorId="2086484B" wp14:editId="5A903006">
            <wp:extent cx="2305050" cy="792602"/>
            <wp:effectExtent l="0" t="0" r="0" b="7620"/>
            <wp:docPr id="190556481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838882" name="Picture 377838882"/>
                    <pic:cNvPicPr/>
                  </pic:nvPicPr>
                  <pic:blipFill rotWithShape="1">
                    <a:blip r:embed="rId10"/>
                    <a:srcRect t="28892" b="18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738" cy="8041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Default="00877052" w:rsidP="00C12854">
      <w:pPr>
        <w:pStyle w:val="Heading2"/>
        <w:ind w:left="567"/>
      </w:pPr>
      <w:r w:rsidRPr="00F444C2">
        <w:t>*Key Revolver</w:t>
      </w:r>
    </w:p>
    <w:p w14:paraId="2C10D5F4" w14:textId="1CECC231" w:rsidR="00655F5F" w:rsidRPr="00655F5F" w:rsidRDefault="00655F5F" w:rsidP="00655F5F">
      <w:r>
        <w:rPr>
          <w:noProof/>
        </w:rPr>
        <w:drawing>
          <wp:inline distT="0" distB="0" distL="0" distR="0" wp14:anchorId="41E28F64" wp14:editId="2BA3D502">
            <wp:extent cx="2305050" cy="792602"/>
            <wp:effectExtent l="0" t="0" r="0" b="7620"/>
            <wp:docPr id="154651054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838882" name="Picture 377838882"/>
                    <pic:cNvPicPr/>
                  </pic:nvPicPr>
                  <pic:blipFill rotWithShape="1">
                    <a:blip r:embed="rId10"/>
                    <a:srcRect t="28892" b="18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738" cy="8041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lastRenderedPageBreak/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6F1D982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4C0AEA1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2CF87CA3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2AD729F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16FD2160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1B171158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25A675A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5500D4C8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AA28D9" w:rsidRDefault="00877052" w:rsidP="00EB6667">
            <w:pPr>
              <w:jc w:val="center"/>
              <w:rPr>
                <w:b/>
                <w:noProof/>
              </w:rPr>
            </w:pPr>
            <w:r w:rsidRPr="00AA28D9">
              <w:rPr>
                <w:b/>
                <w:noProof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512DC05C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3D3F98BF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5FD6F384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212CE3FC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0431262B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0F9088AF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6E6D39EA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8DED1CD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230E8D10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25867D74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5A4574FF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39013CAE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E52237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lastRenderedPageBreak/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32324C11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  <w:r w:rsidR="00C4606D">
        <w:rPr>
          <w:noProof/>
        </w:rPr>
        <w:t xml:space="preserve">  </w:t>
      </w:r>
    </w:p>
    <w:p w14:paraId="0C116230" w14:textId="6F71230F" w:rsidR="00831CA3" w:rsidRDefault="00B029BA" w:rsidP="00877052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625AF514" wp14:editId="6964E1AC">
            <wp:extent cx="2305050" cy="792602"/>
            <wp:effectExtent l="0" t="0" r="0" b="7620"/>
            <wp:docPr id="37783888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838882" name="Picture 377838882"/>
                    <pic:cNvPicPr/>
                  </pic:nvPicPr>
                  <pic:blipFill rotWithShape="1">
                    <a:blip r:embed="rId10"/>
                    <a:srcRect t="28892" b="18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738" cy="8041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F65FC5" w14:textId="4473084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AA28D9">
            <w:pPr>
              <w:spacing w:line="240" w:lineRule="auto"/>
              <w:jc w:val="center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CF497D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40DAC4" w14:textId="77777777" w:rsidR="00991498" w:rsidRDefault="00991498" w:rsidP="008068A2">
      <w:pPr>
        <w:spacing w:after="0" w:line="240" w:lineRule="auto"/>
      </w:pPr>
      <w:r>
        <w:separator/>
      </w:r>
    </w:p>
  </w:endnote>
  <w:endnote w:type="continuationSeparator" w:id="0">
    <w:p w14:paraId="3CC48431" w14:textId="77777777" w:rsidR="00991498" w:rsidRDefault="009914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61A2CE" w14:textId="77777777" w:rsidR="00991498" w:rsidRDefault="00991498" w:rsidP="008068A2">
      <w:pPr>
        <w:spacing w:after="0" w:line="240" w:lineRule="auto"/>
      </w:pPr>
      <w:r>
        <w:separator/>
      </w:r>
    </w:p>
  </w:footnote>
  <w:footnote w:type="continuationSeparator" w:id="0">
    <w:p w14:paraId="3E8B24C7" w14:textId="77777777" w:rsidR="00991498" w:rsidRDefault="009914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517642"/>
    <w:multiLevelType w:val="hybridMultilevel"/>
    <w:tmpl w:val="5F5223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8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6B2E16A8"/>
    <w:multiLevelType w:val="hybridMultilevel"/>
    <w:tmpl w:val="B176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5"/>
  </w:num>
  <w:num w:numId="3" w16cid:durableId="860120639">
    <w:abstractNumId w:val="20"/>
  </w:num>
  <w:num w:numId="4" w16cid:durableId="76291630">
    <w:abstractNumId w:val="17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8"/>
  </w:num>
  <w:num w:numId="8" w16cid:durableId="383796724">
    <w:abstractNumId w:val="19"/>
  </w:num>
  <w:num w:numId="9" w16cid:durableId="175387189">
    <w:abstractNumId w:val="23"/>
  </w:num>
  <w:num w:numId="10" w16cid:durableId="1714036590">
    <w:abstractNumId w:val="13"/>
  </w:num>
  <w:num w:numId="11" w16cid:durableId="1372219206">
    <w:abstractNumId w:val="3"/>
  </w:num>
  <w:num w:numId="12" w16cid:durableId="53743336">
    <w:abstractNumId w:val="24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2"/>
  </w:num>
  <w:num w:numId="16" w16cid:durableId="765155366">
    <w:abstractNumId w:val="14"/>
  </w:num>
  <w:num w:numId="17" w16cid:durableId="918755833">
    <w:abstractNumId w:val="7"/>
  </w:num>
  <w:num w:numId="18" w16cid:durableId="2016954837">
    <w:abstractNumId w:val="22"/>
  </w:num>
  <w:num w:numId="19" w16cid:durableId="1097597348">
    <w:abstractNumId w:val="8"/>
  </w:num>
  <w:num w:numId="20" w16cid:durableId="338433383">
    <w:abstractNumId w:val="16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5"/>
  </w:num>
  <w:num w:numId="24" w16cid:durableId="1705982646">
    <w:abstractNumId w:val="2"/>
  </w:num>
  <w:num w:numId="25" w16cid:durableId="1088312162">
    <w:abstractNumId w:val="5"/>
  </w:num>
  <w:num w:numId="26" w16cid:durableId="1679188100">
    <w:abstractNumId w:val="21"/>
  </w:num>
  <w:num w:numId="27" w16cid:durableId="1605769911">
    <w:abstractNumId w:val="11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gUATVtZZy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64D3C"/>
    <w:rsid w:val="0008559D"/>
    <w:rsid w:val="00086727"/>
    <w:rsid w:val="0009209B"/>
    <w:rsid w:val="000A3C01"/>
    <w:rsid w:val="000A6794"/>
    <w:rsid w:val="000A75E9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5220"/>
    <w:rsid w:val="001B7060"/>
    <w:rsid w:val="001C1FCD"/>
    <w:rsid w:val="001D2464"/>
    <w:rsid w:val="001D50AE"/>
    <w:rsid w:val="001D5595"/>
    <w:rsid w:val="001D59DA"/>
    <w:rsid w:val="001E1161"/>
    <w:rsid w:val="001E3FEF"/>
    <w:rsid w:val="001E47CB"/>
    <w:rsid w:val="001E568A"/>
    <w:rsid w:val="001E6AEE"/>
    <w:rsid w:val="00201838"/>
    <w:rsid w:val="00202683"/>
    <w:rsid w:val="00215FCE"/>
    <w:rsid w:val="002326A7"/>
    <w:rsid w:val="00232E7D"/>
    <w:rsid w:val="002547A9"/>
    <w:rsid w:val="0026351C"/>
    <w:rsid w:val="00264287"/>
    <w:rsid w:val="0026589D"/>
    <w:rsid w:val="002664E1"/>
    <w:rsid w:val="002674C4"/>
    <w:rsid w:val="00274868"/>
    <w:rsid w:val="002819B5"/>
    <w:rsid w:val="0028427C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16A3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0220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46389"/>
    <w:rsid w:val="0055005A"/>
    <w:rsid w:val="00551BB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6CC9"/>
    <w:rsid w:val="005F7E87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1AFA"/>
    <w:rsid w:val="00644D27"/>
    <w:rsid w:val="0065018C"/>
    <w:rsid w:val="00655F5F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24F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7F5F98"/>
    <w:rsid w:val="00801502"/>
    <w:rsid w:val="00803217"/>
    <w:rsid w:val="008063E1"/>
    <w:rsid w:val="008068A2"/>
    <w:rsid w:val="008105A0"/>
    <w:rsid w:val="00831CA3"/>
    <w:rsid w:val="00836CA4"/>
    <w:rsid w:val="0085184F"/>
    <w:rsid w:val="00861625"/>
    <w:rsid w:val="008617B5"/>
    <w:rsid w:val="00870828"/>
    <w:rsid w:val="00877052"/>
    <w:rsid w:val="0088080B"/>
    <w:rsid w:val="008914CF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0514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498"/>
    <w:rsid w:val="00991AAE"/>
    <w:rsid w:val="009927A8"/>
    <w:rsid w:val="009B2B45"/>
    <w:rsid w:val="009B4FB4"/>
    <w:rsid w:val="009B75EC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86FBF"/>
    <w:rsid w:val="00A92756"/>
    <w:rsid w:val="00AA28D9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9BA"/>
    <w:rsid w:val="00B02A7C"/>
    <w:rsid w:val="00B148DD"/>
    <w:rsid w:val="00B16AFB"/>
    <w:rsid w:val="00B20DA7"/>
    <w:rsid w:val="00B21442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4606D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925D7"/>
    <w:rsid w:val="00CA1F05"/>
    <w:rsid w:val="00CA2FD0"/>
    <w:rsid w:val="00CB15C7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CF497D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9738F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  <w:rsid w:val="00FE0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9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tacks-and-queues-exercise/144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12</Pages>
  <Words>3270</Words>
  <Characters>18641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70</cp:revision>
  <cp:lastPrinted>2023-04-24T06:29:00Z</cp:lastPrinted>
  <dcterms:created xsi:type="dcterms:W3CDTF">2019-11-12T12:29:00Z</dcterms:created>
  <dcterms:modified xsi:type="dcterms:W3CDTF">2025-09-03T09:03:00Z</dcterms:modified>
  <cp:category>programming;education;software engineering;software development</cp:category>
</cp:coreProperties>
</file>